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Medical</w:t>
      </w:r>
      <w:r>
        <w:t xml:space="preserve"> </w:t>
      </w:r>
      <w:r>
        <w:t xml:space="preserve">Researcher</w:t>
      </w:r>
      <w:r>
        <w:t xml:space="preserve"> </w:t>
      </w:r>
      <w:r>
        <w:t xml:space="preserve">Position</w:t>
      </w:r>
      <w:r>
        <w:t xml:space="preserve"> </w:t>
      </w:r>
      <w:r>
        <w:t xml:space="preserve">in</w:t>
      </w:r>
      <w:r>
        <w:t xml:space="preserve"> </w:t>
      </w:r>
      <w:r>
        <w:t xml:space="preserve">New</w:t>
      </w:r>
      <w:r>
        <w:t xml:space="preserve"> </w:t>
      </w:r>
      <w:r>
        <w:t xml:space="preserve">York</w:t>
      </w:r>
      <w:r>
        <w:t xml:space="preserve"> </w:t>
      </w:r>
      <w:r>
        <w:t xml:space="preserve">City</w:t>
      </w:r>
    </w:p>
    <w:bookmarkStart w:id="21" w:name="cover-letter"/>
    <w:p>
      <w:pPr>
        <w:pStyle w:val="Heading1"/>
      </w:pPr>
      <w:r>
        <w:t xml:space="preserve">Cover Letter</w:t>
      </w:r>
    </w:p>
    <w:p>
      <w:pPr>
        <w:pStyle w:val="FirstParagraph"/>
      </w:pPr>
      <w:r>
        <w:rPr>
          <w:bCs/>
          <w:b/>
        </w:rPr>
        <w:t xml:space="preserve">Your Name</w:t>
      </w:r>
      <w:r>
        <w:br/>
      </w:r>
      <w:r>
        <w:t xml:space="preserve">[Your Address]</w:t>
      </w:r>
      <w:r>
        <w:br/>
      </w:r>
      <w:r>
        <w:t xml:space="preserve">[City, State, ZIP Code]</w:t>
      </w:r>
      <w:r>
        <w:br/>
      </w:r>
      <w:r>
        <w:t xml:space="preserve">[Email Address]</w:t>
      </w:r>
      <w:r>
        <w:br/>
      </w:r>
      <w:r>
        <w:t xml:space="preserve">[Phone Number]</w:t>
      </w:r>
    </w:p>
    <w:p>
      <w:pPr>
        <w:pStyle w:val="BodyText"/>
      </w:pPr>
      <w:r>
        <w:t xml:space="preserve">Date: [Insert Date]</w:t>
      </w:r>
    </w:p>
    <w:p>
      <w:pPr>
        <w:pStyle w:val="BodyText"/>
      </w:pPr>
      <w:r>
        <w:rPr>
          <w:bCs/>
          <w:b/>
        </w:rPr>
        <w:t xml:space="preserve">Hiring Manager</w:t>
      </w:r>
      <w:r>
        <w:br/>
      </w:r>
      <w:r>
        <w:t xml:space="preserve">[Company/Organization Name]</w:t>
      </w:r>
      <w:r>
        <w:br/>
      </w:r>
      <w:r>
        <w:t xml:space="preserve">[Company Address]</w:t>
      </w:r>
      <w:r>
        <w:br/>
      </w:r>
      <w:r>
        <w:t xml:space="preserve">United States New York City, NY 10001</w:t>
      </w:r>
    </w:p>
    <w:bookmarkStart w:id="20" w:name="dear-hiring-manager"/>
    <w:p>
      <w:pPr>
        <w:pStyle w:val="Heading2"/>
      </w:pPr>
      <w:r>
        <w:t xml:space="preserve">Dear Hiring Manager,</w:t>
      </w:r>
    </w:p>
    <w:p>
      <w:pPr>
        <w:pStyle w:val="FirstParagraph"/>
      </w:pPr>
      <w:r>
        <w:t xml:space="preserve">I am writing to express my enthusiastic interest in the Medical Researcher position at [Company/Organization Name] in the United States New York City. As a dedicated and innovative medical researcher with a passion for advancing human health, I am eager to contribute my expertise, scientific rigor, and commitment to groundbreaking discoveries that align with the mission of your esteemed organization. New York City’s dynamic healthcare landscape and its status as a global hub for medical innovation make it an ideal environment for me to grow professionally and drive meaningful impact in the field of medical research.</w:t>
      </w:r>
    </w:p>
    <w:p>
      <w:pPr>
        <w:pStyle w:val="BodyText"/>
      </w:pPr>
      <w:r>
        <w:t xml:space="preserve">With a Ph.D. in [Your Field of Study] from [Your University], I have spent the past [X years] immersed in cutting-edge research focused on [specific area, e.g., cancer biology, neurodegenerative diseases, or infectious diseases]. My work has consistently emphasized translational science—bridging laboratory findings with real-world applications to improve patient outcomes. For instance, during my postdoctoral fellowship at [Institution Name], I led a project investigating [specific research topic], which resulted in the publication of [number] peer-reviewed articles in high-impact journals such as [Journal Names]. This experience honed my ability to design and execute complex experiments, analyze large datasets, and collaborate with multidisciplinary teams—skills that I believe are critical for success as a Medical Researcher in New York City.</w:t>
      </w:r>
    </w:p>
    <w:p>
      <w:pPr>
        <w:pStyle w:val="BodyText"/>
      </w:pPr>
      <w:r>
        <w:t xml:space="preserve">What excites me most about the opportunity at [Company/Organization Name] is the chance to contribute to a research environment that values both innovation and collaboration. New York City is home to some of the world’s leading medical institutions, including the National Institutes of Health (NIH), Memorial Sloan Kettering Cancer Center, and the Rockefeller University. These institutions exemplify the city’s commitment to pushing the boundaries of medical science, and I am inspired by their work in [specific area relevant to your background]. I am particularly drawn to [Company/Organization Name]’s focus on [specific research initiative or value mentioned in the job description], as it resonates deeply with my own research goals of [mention a specific goal, e.g., "developing novel therapies for rare genetic disorders"].</w:t>
      </w:r>
    </w:p>
    <w:p>
      <w:pPr>
        <w:pStyle w:val="BodyText"/>
      </w:pPr>
      <w:r>
        <w:t xml:space="preserve">Throughout my career, I have cultivated a strong foundation in both laboratory and clinical research. My work has involved [describe techniques or methodologies, e.g., "molecular cloning, CRISPR gene editing, and high-throughput screening"], as well as collaborations with clinicians to ensure that my findings address pressing medical challenges. For example, during my time at [Previous Institution], I partnered with a team of oncologists to evaluate the efficacy of [specific treatment or drug], which led to a clinical trial protocol that is now in Phase II testing. This experience underscored the importance of interdisciplinary teamwork and the need for researchers to remain adaptable in an ever-evolving field.</w:t>
      </w:r>
    </w:p>
    <w:p>
      <w:pPr>
        <w:pStyle w:val="BodyText"/>
      </w:pPr>
      <w:r>
        <w:t xml:space="preserve">In addition to my technical skills, I bring a strong commitment to mentorship and education. As a teaching assistant at [Your University], I mentored graduate students and provided guidance on experimental design, data interpretation, and scientific communication. I believe that fostering the next generation of researchers is essential for sustaining progress in medical science, and I am eager to contribute to [Company/Organization Name]’s mission of nurturing talent while advancing its research objectives.</w:t>
      </w:r>
    </w:p>
    <w:p>
      <w:pPr>
        <w:pStyle w:val="BodyText"/>
      </w:pPr>
      <w:r>
        <w:t xml:space="preserve">New York City’s unique position as a melting pot of cultures, ideas, and opportunities makes it an ideal setting for a Medical Researcher. The city’s diverse population provides access to a wide range of patient demographics, which is invaluable for conducting inclusive and representative research. Furthermore, the fast-paced environment of New York City demands resilience and adaptability—qualities I have developed through years of navigating the challenges of scientific inquiry. Whether it’s working late hours to meet deadlines or collaborating with colleagues across time zones, I thrive in environments that require both intellectual rigor and flexibility.</w:t>
      </w:r>
    </w:p>
    <w:p>
      <w:pPr>
        <w:pStyle w:val="BodyText"/>
      </w:pPr>
      <w:r>
        <w:t xml:space="preserve">I am particularly drawn to [Company/Organization Name]’s commitment to [specific value, e.g., "innovative therapies for underserved communities" or "translational research"]. As a Medical Researcher, I am driven by the desire to translate scientific discoveries into tangible benefits for patients. I have always believed that research should not exist in isolation but should serve as a catalyst for improving lives. In New York City, where the stakes of medical innovation are high and the potential for impact is immense, I see an unparalleled opportunity to contribute to this mission.</w:t>
      </w:r>
    </w:p>
    <w:p>
      <w:pPr>
        <w:pStyle w:val="BodyText"/>
      </w:pPr>
      <w:r>
        <w:t xml:space="preserve">Thank you for considering my application. I would be honored to bring my expertise in [specific research area], my passion for medical science, and my dedication to excellence to [Company/Organization Name]. I am confident that my background, skills, and enthusiasm align with the needs of your team. I would welcome the opportunity to discuss how I can contribute to your organization’s goals and continue pushing the boundaries of what is possible in medical research.</w:t>
      </w:r>
    </w:p>
    <w:p>
      <w:pPr>
        <w:pStyle w:val="BodyText"/>
      </w:pPr>
      <w:r>
        <w:t xml:space="preserve">Sincerely,</w:t>
      </w:r>
      <w:r>
        <w:br/>
      </w:r>
      <w:r>
        <w:t xml:space="preserve">[Your Full Name]</w:t>
      </w:r>
    </w:p>
    <w:p>
      <w:pPr>
        <w:pStyle w:val="BodyText"/>
      </w:pPr>
      <w:r>
        <w:t xml:space="preserve">This cover letter is tailored for the United States New York City Medical Researcher position and reflects the importance of aligning with the city's vibrant scientific community and its global influence in healthcare innovation.</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Medical Researcher Position in New York City</dc:title>
  <dc:creator/>
  <dc:language>en</dc:language>
  <cp:keywords/>
  <dcterms:created xsi:type="dcterms:W3CDTF">2026-07-24T18:52:09Z</dcterms:created>
  <dcterms:modified xsi:type="dcterms:W3CDTF">2026-07-24T18:52:09Z</dcterms:modified>
</cp:coreProperties>
</file>

<file path=docProps/custom.xml><?xml version="1.0" encoding="utf-8"?>
<Properties xmlns="http://schemas.openxmlformats.org/officeDocument/2006/custom-properties" xmlns:vt="http://schemas.openxmlformats.org/officeDocument/2006/docPropsVTypes"/>
</file>